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5005B8" w14:textId="77777777" w:rsidR="003A5DDD" w:rsidRPr="00A63EFF" w:rsidRDefault="003A5DDD" w:rsidP="003A5DDD">
      <w:pPr>
        <w:widowControl w:val="0"/>
        <w:autoSpaceDE w:val="0"/>
        <w:autoSpaceDN w:val="0"/>
        <w:adjustRightInd w:val="0"/>
        <w:spacing w:before="240" w:after="240" w:line="240" w:lineRule="auto"/>
        <w:ind w:left="640" w:hanging="640"/>
        <w:rPr>
          <w:rFonts w:ascii="Times New Roman" w:eastAsia="Times New Roman" w:hAnsi="Times New Roman" w:cs="Times New Roman"/>
          <w:b/>
          <w:sz w:val="28"/>
          <w:szCs w:val="28"/>
          <w:lang w:val="en-US"/>
        </w:rPr>
      </w:pPr>
      <w:r w:rsidRPr="00A63EFF">
        <w:rPr>
          <w:rFonts w:ascii="Times New Roman" w:eastAsia="Times New Roman" w:hAnsi="Times New Roman" w:cs="Times New Roman"/>
          <w:b/>
          <w:sz w:val="28"/>
          <w:szCs w:val="28"/>
          <w:lang w:val="en-US"/>
        </w:rPr>
        <w:t>Biographies:</w:t>
      </w:r>
    </w:p>
    <w:p w14:paraId="4AF84387" w14:textId="77777777" w:rsidR="003A5DDD" w:rsidRPr="002B4CA6" w:rsidRDefault="003A5DDD" w:rsidP="003A5DDD">
      <w:pPr>
        <w:widowControl w:val="0"/>
        <w:autoSpaceDE w:val="0"/>
        <w:autoSpaceDN w:val="0"/>
        <w:adjustRightInd w:val="0"/>
        <w:spacing w:before="240" w:after="240" w:line="240" w:lineRule="auto"/>
        <w:ind w:firstLine="360"/>
        <w:jc w:val="both"/>
        <w:rPr>
          <w:rFonts w:ascii="Times New Roman" w:eastAsia="Times New Roman" w:hAnsi="Times New Roman" w:cs="Times New Roman"/>
          <w:bCs/>
          <w:sz w:val="28"/>
          <w:szCs w:val="28"/>
          <w:lang w:val="en-US"/>
        </w:rPr>
      </w:pPr>
      <w:r w:rsidRPr="002B4CA6">
        <w:rPr>
          <w:rFonts w:ascii="Times New Roman" w:eastAsia="Times New Roman" w:hAnsi="Times New Roman" w:cs="Times New Roman"/>
          <w:b/>
          <w:i/>
          <w:iCs/>
          <w:sz w:val="28"/>
          <w:szCs w:val="28"/>
          <w:lang w:val="en-US"/>
        </w:rPr>
        <w:t xml:space="preserve">Dariush Bahrami </w:t>
      </w:r>
      <w:r w:rsidRPr="002B4CA6">
        <w:rPr>
          <w:rFonts w:ascii="Times New Roman" w:eastAsia="Times New Roman" w:hAnsi="Times New Roman" w:cs="Times New Roman"/>
          <w:bCs/>
          <w:sz w:val="28"/>
          <w:szCs w:val="28"/>
          <w:lang w:val="en-US"/>
        </w:rPr>
        <w:t>was born in 1993 in Iran. He completed his undergraduate studies in Fluid Mechanics in 2018. He is currently a student of micro electromechanics systems engineering at the University of Tehran. Most of his previous research has involved computer simulations of physical phenomena. Currently, due to his interest in artificial intelligence and especially artificial neural networks, he is focusing on research in this field.</w:t>
      </w:r>
    </w:p>
    <w:p w14:paraId="31436A29" w14:textId="77777777" w:rsidR="003A5DDD" w:rsidRPr="002B4CA6" w:rsidRDefault="003A5DDD" w:rsidP="003A5DDD">
      <w:pPr>
        <w:widowControl w:val="0"/>
        <w:autoSpaceDE w:val="0"/>
        <w:autoSpaceDN w:val="0"/>
        <w:adjustRightInd w:val="0"/>
        <w:spacing w:before="240" w:after="240" w:line="240" w:lineRule="auto"/>
        <w:ind w:firstLine="360"/>
        <w:jc w:val="both"/>
        <w:rPr>
          <w:rFonts w:ascii="Times New Roman" w:eastAsia="Times New Roman" w:hAnsi="Times New Roman" w:cs="Times New Roman"/>
          <w:bCs/>
          <w:sz w:val="28"/>
          <w:szCs w:val="28"/>
          <w:lang w:val="en-US"/>
        </w:rPr>
      </w:pPr>
      <w:r w:rsidRPr="002B4CA6">
        <w:rPr>
          <w:rFonts w:ascii="Times New Roman" w:eastAsia="Times New Roman" w:hAnsi="Times New Roman" w:cs="Times New Roman"/>
          <w:b/>
          <w:i/>
          <w:iCs/>
          <w:sz w:val="28"/>
          <w:szCs w:val="28"/>
          <w:lang w:val="en-US"/>
        </w:rPr>
        <w:t xml:space="preserve">Sadegh Pouriyan Zadeh </w:t>
      </w:r>
      <w:r w:rsidRPr="002B4CA6">
        <w:rPr>
          <w:rFonts w:ascii="Times New Roman" w:eastAsia="Times New Roman" w:hAnsi="Times New Roman" w:cs="Times New Roman"/>
          <w:bCs/>
          <w:sz w:val="28"/>
          <w:szCs w:val="28"/>
          <w:lang w:val="en-US"/>
        </w:rPr>
        <w:t>was born in Kermanshah in 1995. He received his B.Sc. in Electronics Engineering from the Razi University of Kermanshah in 2018. Now he is studying Micro-Electro-Mechanical Systems Engineering in University of Tehran. Although working on gas sensors by nanofibers in his master’s thesis, his research interests are in the field of artificial intelligence and its branches.</w:t>
      </w:r>
    </w:p>
    <w:p w14:paraId="3BDA12C0" w14:textId="77777777" w:rsidR="00CE0D12" w:rsidRPr="002B4CA6" w:rsidRDefault="00CE0D12">
      <w:pPr>
        <w:rPr>
          <w:sz w:val="20"/>
          <w:szCs w:val="20"/>
        </w:rPr>
      </w:pPr>
    </w:p>
    <w:sectPr w:rsidR="00CE0D12" w:rsidRPr="002B4C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AkgbmBiYGhqZGZko6SsGpxcWZ+XkgBUa1ABPe9oUsAAAA"/>
  </w:docVars>
  <w:rsids>
    <w:rsidRoot w:val="000D1033"/>
    <w:rsid w:val="000D1033"/>
    <w:rsid w:val="002B4CA6"/>
    <w:rsid w:val="003A5DDD"/>
    <w:rsid w:val="00543B2F"/>
    <w:rsid w:val="00581495"/>
    <w:rsid w:val="00A63EFF"/>
    <w:rsid w:val="00CE0D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FA3ED3-69E3-4170-B705-05D0B1A13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5DDD"/>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774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6</Words>
  <Characters>723</Characters>
  <Application>Microsoft Office Word</Application>
  <DocSecurity>0</DocSecurity>
  <Lines>6</Lines>
  <Paragraphs>1</Paragraphs>
  <ScaleCrop>false</ScaleCrop>
  <Company/>
  <LinksUpToDate>false</LinksUpToDate>
  <CharactersWithSpaces>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egh</dc:creator>
  <cp:keywords/>
  <dc:description/>
  <cp:lastModifiedBy>Sadegh</cp:lastModifiedBy>
  <cp:revision>5</cp:revision>
  <dcterms:created xsi:type="dcterms:W3CDTF">2021-01-22T17:31:00Z</dcterms:created>
  <dcterms:modified xsi:type="dcterms:W3CDTF">2021-01-22T18:32:00Z</dcterms:modified>
</cp:coreProperties>
</file>